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7D64E2" w14:textId="26BAACBC" w:rsidR="006F4D15" w:rsidRDefault="00873FAD" w:rsidP="0085189F">
      <w:pPr>
        <w:pStyle w:val="Title"/>
      </w:pPr>
      <w:r>
        <w:t>OS1 Lab</w:t>
      </w:r>
      <w:r w:rsidR="0085189F">
        <w:t xml:space="preserve"> </w:t>
      </w:r>
      <w:r w:rsidR="0090376C">
        <w:t>4.2</w:t>
      </w:r>
      <w:r>
        <w:t xml:space="preserve"> </w:t>
      </w:r>
      <w:r w:rsidR="00095FE2">
        <w:br/>
      </w:r>
      <w:r>
        <w:t xml:space="preserve">Linux </w:t>
      </w:r>
      <w:r w:rsidR="00095FE2">
        <w:t xml:space="preserve">Command Line </w:t>
      </w:r>
      <w:r w:rsidR="0085189F">
        <w:t xml:space="preserve">Review </w:t>
      </w:r>
      <w:r>
        <w:t xml:space="preserve">Exercises  </w:t>
      </w:r>
    </w:p>
    <w:p w14:paraId="38A0E510" w14:textId="77777777" w:rsidR="006F4D15" w:rsidRDefault="00873FAD">
      <w:pPr>
        <w:pStyle w:val="Heading2"/>
      </w:pPr>
      <w:bookmarkStart w:id="0" w:name="file-and-text-exercises"/>
      <w:r>
        <w:t>File and Text Exercises</w:t>
      </w:r>
    </w:p>
    <w:p w14:paraId="0F8066B0" w14:textId="651A710E" w:rsidR="006F4D15" w:rsidRDefault="00873FAD">
      <w:pPr>
        <w:pStyle w:val="FirstParagraph"/>
      </w:pPr>
      <w:r>
        <w:t xml:space="preserve">Using </w:t>
      </w:r>
      <w:r w:rsidR="0069257F">
        <w:t xml:space="preserve">Vim or </w:t>
      </w:r>
      <w:r>
        <w:t xml:space="preserve">the </w:t>
      </w:r>
      <w:r w:rsidR="00D84F27">
        <w:t>Google Cloud Shell</w:t>
      </w:r>
      <w:r>
        <w:t xml:space="preserve"> editor, create a file called </w:t>
      </w:r>
      <w:r>
        <w:rPr>
          <w:b/>
          <w:bCs/>
        </w:rPr>
        <w:t>capital.txt</w:t>
      </w:r>
      <w:r>
        <w:t xml:space="preserve"> with the following five lines:</w:t>
      </w:r>
    </w:p>
    <w:p w14:paraId="4BF0398A" w14:textId="77777777" w:rsidR="006F4D15" w:rsidRPr="0090376C" w:rsidRDefault="00873FAD">
      <w:pPr>
        <w:pStyle w:val="SourceCode"/>
        <w:rPr>
          <w:sz w:val="22"/>
          <w:szCs w:val="22"/>
        </w:rPr>
      </w:pPr>
      <w:r w:rsidRPr="0090376C">
        <w:rPr>
          <w:rStyle w:val="VerbatimChar"/>
          <w:sz w:val="20"/>
          <w:szCs w:val="22"/>
        </w:rPr>
        <w:t>Dublin is the capital city of Ireland.</w:t>
      </w:r>
      <w:r w:rsidRPr="0090376C">
        <w:rPr>
          <w:sz w:val="22"/>
          <w:szCs w:val="22"/>
        </w:rPr>
        <w:br/>
      </w:r>
      <w:r w:rsidRPr="0090376C">
        <w:rPr>
          <w:rStyle w:val="VerbatimChar"/>
          <w:sz w:val="20"/>
          <w:szCs w:val="22"/>
        </w:rPr>
        <w:t>Ireland is viewed as the best country in the world by many people.</w:t>
      </w:r>
      <w:r w:rsidRPr="0090376C">
        <w:rPr>
          <w:sz w:val="22"/>
          <w:szCs w:val="22"/>
        </w:rPr>
        <w:br/>
      </w:r>
      <w:r w:rsidRPr="0090376C">
        <w:rPr>
          <w:rStyle w:val="VerbatimChar"/>
          <w:sz w:val="20"/>
          <w:szCs w:val="22"/>
        </w:rPr>
        <w:t>Dublin has a population greater than 1 million people.</w:t>
      </w:r>
      <w:r w:rsidRPr="0090376C">
        <w:rPr>
          <w:sz w:val="22"/>
          <w:szCs w:val="22"/>
        </w:rPr>
        <w:br/>
      </w:r>
      <w:r w:rsidRPr="0090376C">
        <w:rPr>
          <w:rStyle w:val="VerbatimChar"/>
          <w:sz w:val="20"/>
          <w:szCs w:val="22"/>
        </w:rPr>
        <w:t>There are many places to see and visit in Dublin.</w:t>
      </w:r>
      <w:r w:rsidRPr="0090376C">
        <w:rPr>
          <w:sz w:val="22"/>
          <w:szCs w:val="22"/>
        </w:rPr>
        <w:br/>
      </w:r>
      <w:r w:rsidRPr="0090376C">
        <w:rPr>
          <w:rStyle w:val="VerbatimChar"/>
          <w:sz w:val="20"/>
          <w:szCs w:val="22"/>
        </w:rPr>
        <w:t>The largest university in Ireland is TU Dublin.</w:t>
      </w:r>
    </w:p>
    <w:p w14:paraId="59DC4789" w14:textId="173A4964" w:rsidR="006F4D15" w:rsidRDefault="00873FAD">
      <w:pPr>
        <w:pStyle w:val="FirstParagraph"/>
      </w:pPr>
      <w:r>
        <w:t xml:space="preserve">Using the editor, create a second file called </w:t>
      </w:r>
      <w:r>
        <w:rPr>
          <w:b/>
          <w:bCs/>
        </w:rPr>
        <w:t>cities.txt</w:t>
      </w:r>
      <w:r>
        <w:t xml:space="preserve"> with the following contents:</w:t>
      </w:r>
    </w:p>
    <w:p w14:paraId="72B13BE4" w14:textId="77777777" w:rsidR="006F4D15" w:rsidRPr="0090376C" w:rsidRDefault="00873FAD">
      <w:pPr>
        <w:pStyle w:val="SourceCode"/>
        <w:rPr>
          <w:sz w:val="22"/>
          <w:szCs w:val="22"/>
        </w:rPr>
      </w:pPr>
      <w:r w:rsidRPr="0090376C">
        <w:rPr>
          <w:rStyle w:val="VerbatimChar"/>
          <w:sz w:val="20"/>
          <w:szCs w:val="22"/>
        </w:rPr>
        <w:t>Dublin</w:t>
      </w:r>
      <w:r w:rsidRPr="0090376C">
        <w:rPr>
          <w:sz w:val="22"/>
          <w:szCs w:val="22"/>
        </w:rPr>
        <w:br/>
      </w:r>
      <w:r w:rsidRPr="0090376C">
        <w:rPr>
          <w:rStyle w:val="VerbatimChar"/>
          <w:sz w:val="20"/>
          <w:szCs w:val="22"/>
        </w:rPr>
        <w:t>Cork</w:t>
      </w:r>
      <w:r w:rsidRPr="0090376C">
        <w:rPr>
          <w:sz w:val="22"/>
          <w:szCs w:val="22"/>
        </w:rPr>
        <w:br/>
      </w:r>
      <w:r w:rsidRPr="0090376C">
        <w:rPr>
          <w:rStyle w:val="VerbatimChar"/>
          <w:sz w:val="20"/>
          <w:szCs w:val="22"/>
        </w:rPr>
        <w:t>Belfast</w:t>
      </w:r>
      <w:r w:rsidRPr="0090376C">
        <w:rPr>
          <w:sz w:val="22"/>
          <w:szCs w:val="22"/>
        </w:rPr>
        <w:br/>
      </w:r>
      <w:r w:rsidRPr="0090376C">
        <w:rPr>
          <w:rStyle w:val="VerbatimChar"/>
          <w:sz w:val="20"/>
          <w:szCs w:val="22"/>
        </w:rPr>
        <w:t>Galway</w:t>
      </w:r>
      <w:r w:rsidRPr="0090376C">
        <w:rPr>
          <w:sz w:val="22"/>
          <w:szCs w:val="22"/>
        </w:rPr>
        <w:br/>
      </w:r>
      <w:r w:rsidRPr="0090376C">
        <w:rPr>
          <w:rStyle w:val="VerbatimChar"/>
          <w:sz w:val="20"/>
          <w:szCs w:val="22"/>
        </w:rPr>
        <w:t>Waterford</w:t>
      </w:r>
      <w:r w:rsidRPr="0090376C">
        <w:rPr>
          <w:sz w:val="22"/>
          <w:szCs w:val="22"/>
        </w:rPr>
        <w:br/>
      </w:r>
      <w:r w:rsidRPr="0090376C">
        <w:rPr>
          <w:rStyle w:val="VerbatimChar"/>
          <w:sz w:val="20"/>
          <w:szCs w:val="22"/>
        </w:rPr>
        <w:t>Kilkenny</w:t>
      </w:r>
    </w:p>
    <w:p w14:paraId="65602134" w14:textId="598F8A26" w:rsidR="006F4D15" w:rsidRDefault="00873FAD" w:rsidP="0085189F">
      <w:pPr>
        <w:pStyle w:val="FirstParagraph"/>
      </w:pPr>
      <w:r>
        <w:t> Please complete the following exercises and write the commands you used as your answer:</w:t>
      </w:r>
    </w:p>
    <w:p w14:paraId="33E6A3C1" w14:textId="77777777" w:rsidR="006F4D15" w:rsidRDefault="00873FAD">
      <w:pPr>
        <w:numPr>
          <w:ilvl w:val="0"/>
          <w:numId w:val="7"/>
        </w:numPr>
      </w:pPr>
      <w:r>
        <w:t xml:space="preserve">Display the contents of the file </w:t>
      </w:r>
      <w:r>
        <w:rPr>
          <w:b/>
          <w:bCs/>
        </w:rPr>
        <w:t>capital.txt</w:t>
      </w:r>
      <w:r>
        <w:t>.</w:t>
      </w:r>
    </w:p>
    <w:p w14:paraId="3224F11D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</w:p>
    <w:p w14:paraId="4E42C2BF" w14:textId="2E433F01" w:rsidR="006F4D15" w:rsidRDefault="00873FAD">
      <w:pPr>
        <w:numPr>
          <w:ilvl w:val="0"/>
          <w:numId w:val="7"/>
        </w:numPr>
      </w:pPr>
      <w:r>
        <w:t xml:space="preserve">Copy the contents of the files </w:t>
      </w:r>
      <w:r>
        <w:rPr>
          <w:b/>
          <w:bCs/>
        </w:rPr>
        <w:t>capital.txt</w:t>
      </w:r>
      <w:r>
        <w:t xml:space="preserve"> and </w:t>
      </w:r>
      <w:r>
        <w:rPr>
          <w:b/>
          <w:bCs/>
        </w:rPr>
        <w:t>cities.txt</w:t>
      </w:r>
      <w:r>
        <w:t xml:space="preserve"> into a new file </w:t>
      </w:r>
      <w:r>
        <w:rPr>
          <w:b/>
          <w:bCs/>
        </w:rPr>
        <w:t>join.txt</w:t>
      </w:r>
      <w:r>
        <w:t xml:space="preserve">. </w:t>
      </w:r>
      <w:r w:rsidR="00677DEF">
        <w:br/>
      </w:r>
      <w:r>
        <w:t xml:space="preserve">Hint: </w:t>
      </w:r>
      <w:r>
        <w:rPr>
          <w:i/>
          <w:iCs/>
        </w:rPr>
        <w:t>Use the cat command and redirection</w:t>
      </w:r>
      <w:r>
        <w:t>.</w:t>
      </w:r>
    </w:p>
    <w:p w14:paraId="7235F1B9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</w:p>
    <w:p w14:paraId="1A874C55" w14:textId="64D4C741" w:rsidR="006F4D15" w:rsidRDefault="00873FAD">
      <w:pPr>
        <w:numPr>
          <w:ilvl w:val="0"/>
          <w:numId w:val="7"/>
        </w:numPr>
      </w:pPr>
      <w:r>
        <w:t xml:space="preserve">Display the count of the number of lines in the file </w:t>
      </w:r>
      <w:r>
        <w:rPr>
          <w:b/>
          <w:bCs/>
        </w:rPr>
        <w:t>capital.txt</w:t>
      </w:r>
      <w:r>
        <w:t xml:space="preserve">. </w:t>
      </w:r>
      <w:r w:rsidR="00677DEF">
        <w:br/>
      </w:r>
      <w:r>
        <w:t xml:space="preserve">Hint: </w:t>
      </w:r>
      <w:r>
        <w:rPr>
          <w:i/>
          <w:iCs/>
        </w:rPr>
        <w:t xml:space="preserve">Use the </w:t>
      </w:r>
      <w:proofErr w:type="spellStart"/>
      <w:r>
        <w:rPr>
          <w:i/>
          <w:iCs/>
        </w:rPr>
        <w:t>wc</w:t>
      </w:r>
      <w:proofErr w:type="spellEnd"/>
      <w:r>
        <w:rPr>
          <w:i/>
          <w:iCs/>
        </w:rPr>
        <w:t xml:space="preserve"> command and piping or redirection</w:t>
      </w:r>
    </w:p>
    <w:p w14:paraId="538811C0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</w:p>
    <w:p w14:paraId="261DC76C" w14:textId="77777777" w:rsidR="006F4D15" w:rsidRDefault="00873FAD">
      <w:pPr>
        <w:numPr>
          <w:ilvl w:val="0"/>
          <w:numId w:val="7"/>
        </w:numPr>
      </w:pPr>
      <w:r>
        <w:t xml:space="preserve">Display the count of the number of words in the file </w:t>
      </w:r>
      <w:r>
        <w:rPr>
          <w:b/>
          <w:bCs/>
        </w:rPr>
        <w:t>capital.txt</w:t>
      </w:r>
      <w:r>
        <w:t>.</w:t>
      </w:r>
    </w:p>
    <w:p w14:paraId="5F783773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</w:p>
    <w:p w14:paraId="21F41FFB" w14:textId="77777777" w:rsidR="006F4D15" w:rsidRDefault="00873FAD">
      <w:pPr>
        <w:numPr>
          <w:ilvl w:val="0"/>
          <w:numId w:val="7"/>
        </w:numPr>
      </w:pPr>
      <w:r>
        <w:t xml:space="preserve">Count and display just the number of bytes in the file </w:t>
      </w:r>
      <w:r>
        <w:rPr>
          <w:b/>
          <w:bCs/>
        </w:rPr>
        <w:t>capital.txt</w:t>
      </w:r>
      <w:r>
        <w:t>.</w:t>
      </w:r>
    </w:p>
    <w:p w14:paraId="2D7B948F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</w:p>
    <w:p w14:paraId="78FF0A83" w14:textId="51ECE3CD" w:rsidR="006F4D15" w:rsidRDefault="00873FAD">
      <w:pPr>
        <w:numPr>
          <w:ilvl w:val="0"/>
          <w:numId w:val="7"/>
        </w:numPr>
      </w:pPr>
      <w:r>
        <w:t xml:space="preserve">Display a listing of the folders (and only the folders) in your home folder. </w:t>
      </w:r>
      <w:r w:rsidR="00677DEF">
        <w:br/>
      </w:r>
      <w:r>
        <w:t xml:space="preserve">Hint: </w:t>
      </w:r>
      <w:r>
        <w:rPr>
          <w:i/>
          <w:iCs/>
        </w:rPr>
        <w:t>Use the ls and grep commands and piping</w:t>
      </w:r>
      <w:r>
        <w:t>.</w:t>
      </w:r>
    </w:p>
    <w:p w14:paraId="6B433840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</w:p>
    <w:p w14:paraId="0CD1E86A" w14:textId="77777777" w:rsidR="006F4D15" w:rsidRDefault="00873FAD">
      <w:pPr>
        <w:numPr>
          <w:ilvl w:val="0"/>
          <w:numId w:val="7"/>
        </w:numPr>
      </w:pPr>
      <w:r>
        <w:t>Display a listing of the files (and only the files including hidden files) in your home folder.</w:t>
      </w:r>
    </w:p>
    <w:p w14:paraId="6BCDD30B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</w:p>
    <w:p w14:paraId="52263119" w14:textId="77777777" w:rsidR="006F4D15" w:rsidRDefault="00873FAD">
      <w:pPr>
        <w:numPr>
          <w:ilvl w:val="0"/>
          <w:numId w:val="7"/>
        </w:numPr>
      </w:pPr>
      <w:r>
        <w:t xml:space="preserve">Display the cities in the </w:t>
      </w:r>
      <w:r>
        <w:rPr>
          <w:b/>
          <w:bCs/>
        </w:rPr>
        <w:t>cites.txt</w:t>
      </w:r>
      <w:r>
        <w:t xml:space="preserve"> file in sorted order.</w:t>
      </w:r>
    </w:p>
    <w:p w14:paraId="1E367FB3" w14:textId="77777777" w:rsidR="006F4D15" w:rsidRDefault="00873FAD">
      <w:pPr>
        <w:pStyle w:val="BlockText"/>
        <w:numPr>
          <w:ilvl w:val="0"/>
          <w:numId w:val="1"/>
        </w:numPr>
      </w:pPr>
      <w:r>
        <w:t>answer:</w:t>
      </w:r>
      <w:bookmarkEnd w:id="0"/>
    </w:p>
    <w:sectPr w:rsidR="006F4D15" w:rsidSect="0090376C">
      <w:footerReference w:type="default" r:id="rId7"/>
      <w:pgSz w:w="12240" w:h="15840"/>
      <w:pgMar w:top="0" w:right="1440" w:bottom="993" w:left="1440" w:header="72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A2DEA9" w14:textId="77777777" w:rsidR="007C0E4F" w:rsidRDefault="007C0E4F">
      <w:pPr>
        <w:spacing w:after="0"/>
      </w:pPr>
      <w:r>
        <w:separator/>
      </w:r>
    </w:p>
  </w:endnote>
  <w:endnote w:type="continuationSeparator" w:id="0">
    <w:p w14:paraId="7AA1C85E" w14:textId="77777777" w:rsidR="007C0E4F" w:rsidRDefault="007C0E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03206538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436D96D" w14:textId="1C701FF3" w:rsidR="00172784" w:rsidRDefault="0017278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B813FE8" w14:textId="77777777" w:rsidR="00172784" w:rsidRDefault="001727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0D4BB6" w14:textId="77777777" w:rsidR="007C0E4F" w:rsidRDefault="007C0E4F">
      <w:r>
        <w:separator/>
      </w:r>
    </w:p>
  </w:footnote>
  <w:footnote w:type="continuationSeparator" w:id="0">
    <w:p w14:paraId="69FDD5EF" w14:textId="77777777" w:rsidR="007C0E4F" w:rsidRDefault="007C0E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7E169E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46CAC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09495051">
    <w:abstractNumId w:val="1"/>
  </w:num>
  <w:num w:numId="2" w16cid:durableId="14455418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7095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782111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776356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1197148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800213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312025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026856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088837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34760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FE2"/>
    <w:rsid w:val="00172784"/>
    <w:rsid w:val="00270C8D"/>
    <w:rsid w:val="00292B8D"/>
    <w:rsid w:val="00384971"/>
    <w:rsid w:val="004B585D"/>
    <w:rsid w:val="004E29B3"/>
    <w:rsid w:val="00590D07"/>
    <w:rsid w:val="00677DEF"/>
    <w:rsid w:val="0069257F"/>
    <w:rsid w:val="006C722E"/>
    <w:rsid w:val="006D4CBB"/>
    <w:rsid w:val="006F4D15"/>
    <w:rsid w:val="00784D58"/>
    <w:rsid w:val="007C0E4F"/>
    <w:rsid w:val="00807ED5"/>
    <w:rsid w:val="008228C4"/>
    <w:rsid w:val="0085189F"/>
    <w:rsid w:val="00873FAD"/>
    <w:rsid w:val="008D6863"/>
    <w:rsid w:val="0090376C"/>
    <w:rsid w:val="0091485F"/>
    <w:rsid w:val="009F0DF1"/>
    <w:rsid w:val="00B4197E"/>
    <w:rsid w:val="00B86B75"/>
    <w:rsid w:val="00BC48D5"/>
    <w:rsid w:val="00C36279"/>
    <w:rsid w:val="00C41BAD"/>
    <w:rsid w:val="00C816F1"/>
    <w:rsid w:val="00CD0FCF"/>
    <w:rsid w:val="00CF2A75"/>
    <w:rsid w:val="00D84F27"/>
    <w:rsid w:val="00DD212B"/>
    <w:rsid w:val="00E315A3"/>
    <w:rsid w:val="00E3578D"/>
    <w:rsid w:val="00E5275C"/>
    <w:rsid w:val="00E66444"/>
    <w:rsid w:val="00E8646F"/>
    <w:rsid w:val="00F612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632456"/>
  <w15:docId w15:val="{CF790FEF-A917-4725-A3EE-B246F872F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D3D3D3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D3D3D3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D3D3D3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D3D3D3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D3D3D3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D3D3D3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D3D3D3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D3D3D3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D3D3D3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D3D3D3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D3D3D3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D3D3D3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D3D3D3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D3D3D3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D3D3D3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D3D3D3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D3D3D3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D3D3D3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D3D3D3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D3D3D3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D3D3D3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D3D3D3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D3D3D3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D3D3D3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D3D3D3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D3D3D3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D3D3D3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D3D3D3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D3D3D3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D3D3D3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D3D3D3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D3D3D3"/>
    </w:rPr>
  </w:style>
  <w:style w:type="paragraph" w:styleId="Header">
    <w:name w:val="header"/>
    <w:basedOn w:val="Normal"/>
    <w:link w:val="HeaderChar"/>
    <w:unhideWhenUsed/>
    <w:rsid w:val="0017278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2784"/>
  </w:style>
  <w:style w:type="paragraph" w:styleId="Footer">
    <w:name w:val="footer"/>
    <w:basedOn w:val="Normal"/>
    <w:link w:val="FooterChar"/>
    <w:uiPriority w:val="99"/>
    <w:unhideWhenUsed/>
    <w:rsid w:val="0017278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27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SF1 Lab05 - Linux Exercises - Version 3</vt:lpstr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F1 Lab05 - Linux Exercises - Version 3</dc:title>
  <dc:creator>Dr. Martin O’Connor</dc:creator>
  <cp:keywords/>
  <cp:lastModifiedBy>Martin O Connor</cp:lastModifiedBy>
  <cp:revision>25</cp:revision>
  <cp:lastPrinted>2025-02-17T19:41:00Z</cp:lastPrinted>
  <dcterms:created xsi:type="dcterms:W3CDTF">2022-02-17T21:02:00Z</dcterms:created>
  <dcterms:modified xsi:type="dcterms:W3CDTF">2025-02-17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March, 2021</vt:lpwstr>
  </property>
</Properties>
</file>